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19201639b49e3aae22aa6e2b96566cb1a2f6dea"/>
    <w:p>
      <w:pPr>
        <w:pStyle w:val="Heading1"/>
      </w:pPr>
      <w:r>
        <w:t xml:space="preserve">Cover Letter for Accountant Position in Canada Vancouver</w:t>
      </w:r>
    </w:p>
    <w:p>
      <w:pPr>
        <w:pStyle w:val="FirstParagraph"/>
      </w:pPr>
      <w:r>
        <w:t xml:space="preserve">Dear [Hiring Manager's Name],</w:t>
      </w:r>
    </w:p>
    <w:p>
      <w:pPr>
        <w:pStyle w:val="BodyText"/>
      </w:pPr>
      <w:r>
        <w:t xml:space="preserve">I am writing to express my enthusiastic interest in the Accountant position at [Company Name] in Canada Vancouver. As a highly motivated and detail-oriented accounting professional with over [X years] of experience, I am eager to contribute my expertise in financial management, tax compliance, and strategic financial planning to support your organization’s goals. With a strong foundation in accounting principles and a deep understanding of the dynamic business environment in Canada Vancouver, I am confident that my skills align perfectly with the requirements of this role.</w:t>
      </w:r>
    </w:p>
    <w:p>
      <w:pPr>
        <w:pStyle w:val="BodyText"/>
      </w:pPr>
      <w:r>
        <w:t xml:space="preserve">Throughout my career as an Accountant, I have consistently demonstrated a commitment to accuracy, efficiency, and ethical standards. My professional journey has equipped me with a comprehensive understanding of accounting practices such as bookkeeping, financial reporting, payroll management, and tax preparation. In my previous roles at [Previous Company Name], I was responsible for managing complex financial transactions and ensuring compliance with Canadian accounting standards (GAAP) and tax regulations. This experience has honed my ability to analyze financial data, identify cost-saving opportunities, and provide actionable insights to stakeholders.</w:t>
      </w:r>
    </w:p>
    <w:p>
      <w:pPr>
        <w:pStyle w:val="BodyText"/>
      </w:pPr>
      <w:r>
        <w:t xml:space="preserve">What sets me apart as an Accountant is my adaptability to the unique challenges of the Canadian market. Canada Vancouver, in particular, is a hub for innovation and business growth, with a diverse range of industries from technology startups to established corporations. My work in this region has required me to navigate local tax laws, understand regional financial trends, and collaborate with cross-functional teams to deliver results. For example, while working with a tech firm based in Vancouver, I streamlined their accounting processes by implementing cloud-based software solutions that improved transparency and reduced processing times by 30%. This experience reinforced my ability to leverage technology to enhance financial operations in a fast-paced environment.</w:t>
      </w:r>
    </w:p>
    <w:p>
      <w:pPr>
        <w:pStyle w:val="BodyText"/>
      </w:pPr>
      <w:r>
        <w:t xml:space="preserve">In addition to technical skills, I bring strong communication and interpersonal abilities that are critical for success in the Accountant role. My work often involves interacting with clients, internal teams, and external auditors, requiring clarity and precision in conveying financial information. I take pride in building trust through transparency and reliability—qualities that are especially important when working with clients or colleagues across different departments. In Canada Vancouver, where collaboration is key to business success, I have consistently been recognized for my ability to foster teamwork and drive results.</w:t>
      </w:r>
    </w:p>
    <w:p>
      <w:pPr>
        <w:pStyle w:val="BodyText"/>
      </w:pPr>
      <w:r>
        <w:t xml:space="preserve">One of the reasons I am particularly drawn to this opportunity in Canada Vancouver is the region’s emphasis on sustainability and corporate responsibility. As an Accountant, I have always aligned my work with ethical practices and long-term value creation. In recent years, I have supported several organizations in integrating ESG (Environmental, Social, and Governance) metrics into their financial reporting frameworks. This experience has not only enhanced my understanding of modern accounting challenges but also prepared me to contribute to [Company Name]’s mission of balancing profitability with social impact.</w:t>
      </w:r>
    </w:p>
    <w:p>
      <w:pPr>
        <w:pStyle w:val="BodyText"/>
      </w:pPr>
      <w:r>
        <w:t xml:space="preserve">Furthermore, I am deeply familiar with the regulatory landscape in Canada Vancouver. From federal and provincial tax obligations to compliance with the Canada Revenue Agency (CRA) guidelines, I have a proven track record of ensuring accuracy and adherence to legal requirements. My ability to stay updated on evolving regulations and industry standards ensures that I can provide reliable financial guidance to your organization. For instance, during the 2023 tax season, I successfully managed a portfolio of over 50 small businesses in Vancouver, helping them navigate new tax incentives while maintaining compliance with local and federal laws.</w:t>
      </w:r>
    </w:p>
    <w:p>
      <w:pPr>
        <w:pStyle w:val="BodyText"/>
      </w:pPr>
      <w:r>
        <w:t xml:space="preserve">What excites me most about the Accountant role at [Company Name] is the opportunity to work within a forward-thinking organization that values innovation and excellence. Canada Vancouver’s vibrant business community offers a unique blend of tradition and modernity, and I am eager to contribute my expertise to an environment where growth and collaboration thrive. I am particularly impressed by [Company Name]’s commitment to [mention specific company value, product, or initiative], which aligns with my own professional values of integrity, precision, and customer-centricity.</w:t>
      </w:r>
    </w:p>
    <w:p>
      <w:pPr>
        <w:pStyle w:val="BodyText"/>
      </w:pPr>
      <w:r>
        <w:t xml:space="preserve">Finally, I would like to emphasize that my passion for accounting is driven by a desire to make a meaningful impact. Whether it’s helping businesses optimize their financial health or supporting communities through charitable initiatives, I believe that accounting is more than just numbers—it’s about building trust and enabling success. As an Accountant in Canada Vancouver, I am dedicated to upholding the highest standards of professionalism while contributing to the growth of your organization.</w:t>
      </w:r>
    </w:p>
    <w:p>
      <w:pPr>
        <w:pStyle w:val="BodyText"/>
      </w:pPr>
      <w:r>
        <w:t xml:space="preserve">Thank you for considering my application. I would be thrilled to discuss how my skills and experience can benefit [Company Name]. Please feel free to contact me at [Your Phone Number] or [Your Email Address] at your earliest convenience. I look forward to the opportunity to contribute to your team and support the continued success of [Company Name] in Canada Vancouv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Canada Vancouver</dc:title>
  <dc:creator/>
  <cp:keywords/>
  <dcterms:created xsi:type="dcterms:W3CDTF">2025-12-12T02:51:07Z</dcterms:created>
  <dcterms:modified xsi:type="dcterms:W3CDTF">2025-12-12T02:51:07Z</dcterms:modified>
</cp:coreProperties>
</file>

<file path=docProps/custom.xml><?xml version="1.0" encoding="utf-8"?>
<Properties xmlns="http://schemas.openxmlformats.org/officeDocument/2006/custom-properties" xmlns:vt="http://schemas.openxmlformats.org/officeDocument/2006/docPropsVTypes"/>
</file>